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45E87" w14:textId="7154CA12" w:rsidR="00617D0E" w:rsidRDefault="00617D0E" w:rsidP="00617D0E">
      <w:pPr>
        <w:spacing w:after="0"/>
      </w:pPr>
      <w:r>
        <w:t>BR.article.skinney.mz</w:t>
      </w:r>
    </w:p>
    <w:p w14:paraId="5CD914BD" w14:textId="0EFD8EC6" w:rsidR="00E96696" w:rsidRDefault="00E96696" w:rsidP="00617D0E">
      <w:pPr>
        <w:spacing w:after="0"/>
      </w:pPr>
    </w:p>
    <w:p w14:paraId="7D97C87C" w14:textId="6208D47F" w:rsidR="00E96696" w:rsidRDefault="00E96696" w:rsidP="00617D0E">
      <w:pPr>
        <w:spacing w:after="0"/>
      </w:pPr>
      <w:r>
        <w:t>/</w:t>
      </w:r>
      <w:r w:rsidRPr="00E96696">
        <w:t xml:space="preserve"> </w:t>
      </w:r>
      <w:r w:rsidRPr="00617D0E">
        <w:t xml:space="preserve">Biologique Recherche </w:t>
      </w:r>
      <w:r>
        <w:t>Skincare routine</w:t>
      </w:r>
    </w:p>
    <w:p w14:paraId="07CCEA40" w14:textId="5E9140DE" w:rsidR="00E96696" w:rsidRDefault="00E96696" w:rsidP="00617D0E">
      <w:pPr>
        <w:spacing w:after="0"/>
      </w:pPr>
      <w:r>
        <w:t xml:space="preserve">Kw: </w:t>
      </w:r>
      <w:r w:rsidRPr="00617D0E">
        <w:t xml:space="preserve">Biologique Recherche </w:t>
      </w:r>
      <w:r>
        <w:t>Skincare routine</w:t>
      </w:r>
    </w:p>
    <w:p w14:paraId="05726AC8" w14:textId="27177E51" w:rsidR="00E96696" w:rsidRDefault="00E96696" w:rsidP="00617D0E">
      <w:pPr>
        <w:spacing w:after="0"/>
      </w:pPr>
      <w:r>
        <w:t xml:space="preserve">META: Learn more about a professionally curated </w:t>
      </w:r>
      <w:r w:rsidRPr="00617D0E">
        <w:t xml:space="preserve">Biologique Recherche </w:t>
      </w:r>
      <w:r>
        <w:t>Skincare routine</w:t>
      </w:r>
      <w:r>
        <w:t xml:space="preserve"> using the elite line of skin products from the prominent skincare company.</w:t>
      </w:r>
    </w:p>
    <w:p w14:paraId="4B55A239" w14:textId="77777777" w:rsidR="00E96696" w:rsidRDefault="00E96696" w:rsidP="00617D0E">
      <w:pPr>
        <w:spacing w:after="0"/>
      </w:pPr>
    </w:p>
    <w:p w14:paraId="390244D5" w14:textId="77777777" w:rsidR="00E96696" w:rsidRDefault="00E96696" w:rsidP="00E96696">
      <w:pPr>
        <w:spacing w:after="0"/>
      </w:pPr>
      <w:r w:rsidRPr="00617D0E">
        <w:t xml:space="preserve">Biologique Recherche </w:t>
      </w:r>
      <w:r>
        <w:t>Skincare routine from the Experts at SKINNEY Medspa</w:t>
      </w:r>
    </w:p>
    <w:p w14:paraId="76265E72" w14:textId="77777777" w:rsidR="00E96696" w:rsidRDefault="00E96696" w:rsidP="00617D0E">
      <w:pPr>
        <w:spacing w:after="0"/>
      </w:pPr>
    </w:p>
    <w:p w14:paraId="3EEE725E" w14:textId="76B030B0" w:rsidR="00E96696" w:rsidRDefault="00617D0E" w:rsidP="00E96696">
      <w:pPr>
        <w:spacing w:after="0"/>
      </w:pPr>
      <w:r w:rsidRPr="00617D0E">
        <w:t xml:space="preserve">Biologique Recherche has reigned as </w:t>
      </w:r>
      <w:r w:rsidR="005D623F">
        <w:t>a</w:t>
      </w:r>
      <w:r w:rsidRPr="00617D0E">
        <w:t xml:space="preserve"> prominent international</w:t>
      </w:r>
      <w:r w:rsidR="00E96696">
        <w:t xml:space="preserve"> skincare company for </w:t>
      </w:r>
      <w:r w:rsidR="00E96696" w:rsidRPr="00617D0E">
        <w:t>over 40 years</w:t>
      </w:r>
      <w:r w:rsidR="00E96696">
        <w:t>. The</w:t>
      </w:r>
      <w:r w:rsidR="005D623F">
        <w:t>ir</w:t>
      </w:r>
      <w:r w:rsidR="00E96696">
        <w:t xml:space="preserve"> professionally curated formulas work</w:t>
      </w:r>
      <w:r w:rsidR="00E96696" w:rsidRPr="00E96696">
        <w:t xml:space="preserve"> </w:t>
      </w:r>
      <w:r w:rsidR="00E96696" w:rsidRPr="00617D0E">
        <w:t>together to</w:t>
      </w:r>
      <w:r w:rsidR="00E96696">
        <w:t xml:space="preserve"> </w:t>
      </w:r>
      <w:r w:rsidR="00E96696" w:rsidRPr="00617D0E">
        <w:t>rebuild skin and treat specific skin conditions.</w:t>
      </w:r>
      <w:r w:rsidR="00E96696">
        <w:t xml:space="preserve"> Read on to learn the skincare routine of the experts at SKINNEY Medspa.</w:t>
      </w:r>
    </w:p>
    <w:p w14:paraId="3D481EFA" w14:textId="4813B3AA" w:rsidR="00E96696" w:rsidRDefault="00E96696" w:rsidP="00E96696">
      <w:pPr>
        <w:spacing w:after="0"/>
      </w:pPr>
    </w:p>
    <w:p w14:paraId="36E06B62" w14:textId="4B25160C" w:rsidR="00E96696" w:rsidRPr="00617D0E" w:rsidRDefault="00E96696" w:rsidP="00E96696">
      <w:pPr>
        <w:spacing w:after="0"/>
      </w:pPr>
      <w:r w:rsidRPr="00617D0E">
        <w:t>Biologique Recherche</w:t>
      </w:r>
      <w:r>
        <w:t xml:space="preserve"> Skincare Regime</w:t>
      </w:r>
    </w:p>
    <w:p w14:paraId="7710504B" w14:textId="77777777" w:rsidR="00617D0E" w:rsidRPr="00617D0E" w:rsidRDefault="00617D0E" w:rsidP="00617D0E">
      <w:pPr>
        <w:spacing w:after="0"/>
      </w:pPr>
    </w:p>
    <w:p w14:paraId="47E556BD" w14:textId="77777777" w:rsidR="00617D0E" w:rsidRPr="00617D0E" w:rsidRDefault="00617D0E" w:rsidP="00617D0E">
      <w:pPr>
        <w:spacing w:after="0"/>
      </w:pPr>
      <w:r w:rsidRPr="00E96696">
        <w:rPr>
          <w:u w:val="single"/>
        </w:rPr>
        <w:t xml:space="preserve">Lotion </w:t>
      </w:r>
      <w:proofErr w:type="spellStart"/>
      <w:r w:rsidRPr="00E96696">
        <w:rPr>
          <w:u w:val="single"/>
        </w:rPr>
        <w:t>P50</w:t>
      </w:r>
      <w:proofErr w:type="spellEnd"/>
      <w:r w:rsidRPr="00E96696">
        <w:rPr>
          <w:u w:val="single"/>
        </w:rPr>
        <w:t xml:space="preserve"> </w:t>
      </w:r>
      <w:proofErr w:type="spellStart"/>
      <w:r w:rsidRPr="00E96696">
        <w:rPr>
          <w:u w:val="single"/>
        </w:rPr>
        <w:t>PIGM</w:t>
      </w:r>
      <w:proofErr w:type="spellEnd"/>
      <w:r w:rsidRPr="00E96696">
        <w:rPr>
          <w:u w:val="single"/>
        </w:rPr>
        <w:t xml:space="preserve"> 400</w:t>
      </w:r>
      <w:r w:rsidRPr="00617D0E">
        <w:t xml:space="preserve"> (every morning and evening)</w:t>
      </w:r>
    </w:p>
    <w:p w14:paraId="443D767D" w14:textId="77777777" w:rsidR="00617D0E" w:rsidRPr="00617D0E" w:rsidRDefault="00617D0E" w:rsidP="00617D0E">
      <w:pPr>
        <w:spacing w:after="0"/>
      </w:pPr>
    </w:p>
    <w:p w14:paraId="04F76D7C" w14:textId="77777777" w:rsidR="00617D0E" w:rsidRPr="00617D0E" w:rsidRDefault="00617D0E" w:rsidP="00617D0E">
      <w:pPr>
        <w:spacing w:after="0"/>
      </w:pPr>
      <w:r w:rsidRPr="00617D0E">
        <w:t xml:space="preserve">To gently exfoliate, purify, </w:t>
      </w:r>
      <w:proofErr w:type="gramStart"/>
      <w:r w:rsidRPr="00617D0E">
        <w:t>clean</w:t>
      </w:r>
      <w:proofErr w:type="gramEnd"/>
      <w:r w:rsidRPr="00617D0E">
        <w:t xml:space="preserve"> and regenerate the epidermis, apply a few drops of Lotion </w:t>
      </w:r>
      <w:proofErr w:type="spellStart"/>
      <w:r w:rsidRPr="00617D0E">
        <w:t>P50</w:t>
      </w:r>
      <w:proofErr w:type="spellEnd"/>
      <w:r w:rsidRPr="00617D0E">
        <w:t xml:space="preserve"> </w:t>
      </w:r>
      <w:proofErr w:type="spellStart"/>
      <w:r w:rsidRPr="00617D0E">
        <w:t>PIGM</w:t>
      </w:r>
      <w:proofErr w:type="spellEnd"/>
    </w:p>
    <w:p w14:paraId="232FD9E2" w14:textId="77777777" w:rsidR="00617D0E" w:rsidRPr="00617D0E" w:rsidRDefault="00617D0E" w:rsidP="00617D0E">
      <w:pPr>
        <w:spacing w:after="0"/>
      </w:pPr>
      <w:r w:rsidRPr="00617D0E">
        <w:t>400 on a cotton pad (damp for the first two weeks only), and gently pat over your face, neck and</w:t>
      </w:r>
    </w:p>
    <w:p w14:paraId="7DC6708A" w14:textId="77777777" w:rsidR="00617D0E" w:rsidRPr="00617D0E" w:rsidRDefault="00617D0E" w:rsidP="00617D0E">
      <w:pPr>
        <w:spacing w:after="0"/>
      </w:pPr>
      <w:r w:rsidRPr="00617D0E">
        <w:t>décolleté. This multifunction lotion is the cornerstone of the Biologique Recherche methodology, it</w:t>
      </w:r>
    </w:p>
    <w:p w14:paraId="40D85C3D" w14:textId="77777777" w:rsidR="00617D0E" w:rsidRPr="00617D0E" w:rsidRDefault="00617D0E" w:rsidP="00617D0E">
      <w:pPr>
        <w:spacing w:after="0"/>
      </w:pPr>
      <w:r w:rsidRPr="00617D0E">
        <w:t>rebalances the pH of the skin for epidermal reconditioning and improves the efficacy of all Biologique</w:t>
      </w:r>
    </w:p>
    <w:p w14:paraId="47575E9C" w14:textId="77777777" w:rsidR="00617D0E" w:rsidRPr="00617D0E" w:rsidRDefault="00617D0E" w:rsidP="00617D0E">
      <w:pPr>
        <w:spacing w:after="0"/>
      </w:pPr>
      <w:r w:rsidRPr="00617D0E">
        <w:t>Recherche products applied after it.</w:t>
      </w:r>
    </w:p>
    <w:p w14:paraId="7DD56753" w14:textId="77777777" w:rsidR="00617D0E" w:rsidRPr="00617D0E" w:rsidRDefault="00617D0E" w:rsidP="00617D0E">
      <w:pPr>
        <w:spacing w:after="0"/>
      </w:pPr>
    </w:p>
    <w:p w14:paraId="7EE9E77D" w14:textId="77777777" w:rsidR="00617D0E" w:rsidRPr="00617D0E" w:rsidRDefault="00617D0E" w:rsidP="00617D0E">
      <w:pPr>
        <w:spacing w:after="0"/>
      </w:pPr>
      <w:r w:rsidRPr="00617D0E">
        <w:t xml:space="preserve">Light redness and tingling sensation </w:t>
      </w:r>
      <w:proofErr w:type="gramStart"/>
      <w:r w:rsidRPr="00617D0E">
        <w:t>is</w:t>
      </w:r>
      <w:proofErr w:type="gramEnd"/>
      <w:r w:rsidRPr="00617D0E">
        <w:t xml:space="preserve"> expected if the skin pH is imbalanced – do not stop the use of</w:t>
      </w:r>
    </w:p>
    <w:p w14:paraId="6E62AEDA" w14:textId="77777777" w:rsidR="00617D0E" w:rsidRPr="00617D0E" w:rsidRDefault="00617D0E" w:rsidP="00617D0E">
      <w:pPr>
        <w:spacing w:after="0"/>
      </w:pPr>
      <w:r w:rsidRPr="00617D0E">
        <w:t>the lotion, use it on a damp cotton pad and the sensation will decrease after a few days. This product</w:t>
      </w:r>
    </w:p>
    <w:p w14:paraId="5ADAD88E" w14:textId="77777777" w:rsidR="00617D0E" w:rsidRPr="00617D0E" w:rsidRDefault="00617D0E" w:rsidP="00617D0E">
      <w:pPr>
        <w:spacing w:after="0"/>
      </w:pPr>
      <w:r w:rsidRPr="00617D0E">
        <w:t>should not be combined with any other exfoliating product.</w:t>
      </w:r>
    </w:p>
    <w:p w14:paraId="18B2A711" w14:textId="77777777" w:rsidR="00617D0E" w:rsidRPr="00617D0E" w:rsidRDefault="00617D0E" w:rsidP="00617D0E">
      <w:pPr>
        <w:spacing w:after="0"/>
      </w:pPr>
    </w:p>
    <w:p w14:paraId="429F67A2" w14:textId="77777777" w:rsidR="00617D0E" w:rsidRPr="00E96696" w:rsidRDefault="00617D0E" w:rsidP="00617D0E">
      <w:pPr>
        <w:spacing w:after="0"/>
        <w:rPr>
          <w:u w:val="single"/>
        </w:rPr>
      </w:pPr>
      <w:r w:rsidRPr="00E96696">
        <w:rPr>
          <w:u w:val="single"/>
        </w:rPr>
        <w:t xml:space="preserve">Masque Creme </w:t>
      </w:r>
      <w:proofErr w:type="spellStart"/>
      <w:r w:rsidRPr="00E96696">
        <w:rPr>
          <w:u w:val="single"/>
        </w:rPr>
        <w:t>Biofixine</w:t>
      </w:r>
      <w:proofErr w:type="spellEnd"/>
      <w:r w:rsidRPr="00E96696">
        <w:t xml:space="preserve"> (twice a week)</w:t>
      </w:r>
    </w:p>
    <w:p w14:paraId="785788D7" w14:textId="77777777" w:rsidR="00617D0E" w:rsidRPr="00617D0E" w:rsidRDefault="00617D0E" w:rsidP="00617D0E">
      <w:pPr>
        <w:spacing w:after="0"/>
      </w:pPr>
    </w:p>
    <w:p w14:paraId="51299BE3" w14:textId="77777777" w:rsidR="00617D0E" w:rsidRPr="00617D0E" w:rsidRDefault="00617D0E" w:rsidP="00617D0E">
      <w:pPr>
        <w:spacing w:after="0"/>
      </w:pPr>
      <w:r w:rsidRPr="00617D0E">
        <w:t xml:space="preserve">To smooth wrinkles and improve skin elasticity, apply Masque Crème </w:t>
      </w:r>
      <w:proofErr w:type="spellStart"/>
      <w:r w:rsidRPr="00617D0E">
        <w:t>Biofixine</w:t>
      </w:r>
      <w:proofErr w:type="spellEnd"/>
      <w:r w:rsidRPr="00617D0E">
        <w:t xml:space="preserve"> to your face, neck and</w:t>
      </w:r>
    </w:p>
    <w:p w14:paraId="444E3000" w14:textId="77777777" w:rsidR="00617D0E" w:rsidRPr="00617D0E" w:rsidRDefault="00617D0E" w:rsidP="00617D0E">
      <w:pPr>
        <w:spacing w:after="0"/>
      </w:pPr>
      <w:r w:rsidRPr="00617D0E">
        <w:t>décolleté. Leave the mask on for 15 minutes then remove gently with a damp cotton pad.</w:t>
      </w:r>
    </w:p>
    <w:p w14:paraId="0694565B" w14:textId="77777777" w:rsidR="00617D0E" w:rsidRPr="00617D0E" w:rsidRDefault="00617D0E" w:rsidP="00617D0E">
      <w:pPr>
        <w:spacing w:after="0"/>
      </w:pPr>
    </w:p>
    <w:p w14:paraId="03C1992F" w14:textId="77777777" w:rsidR="00617D0E" w:rsidRPr="00617D0E" w:rsidRDefault="00617D0E" w:rsidP="00617D0E">
      <w:pPr>
        <w:spacing w:after="0"/>
      </w:pPr>
      <w:r w:rsidRPr="00617D0E">
        <w:t>This mask can also be used as an anti-wrinkle cream and be applied in thinner layer and left overnight.</w:t>
      </w:r>
    </w:p>
    <w:p w14:paraId="351E556D" w14:textId="77777777" w:rsidR="00617D0E" w:rsidRPr="00617D0E" w:rsidRDefault="00617D0E" w:rsidP="00617D0E">
      <w:pPr>
        <w:spacing w:after="0"/>
      </w:pPr>
    </w:p>
    <w:p w14:paraId="5CB5DA6C" w14:textId="77777777" w:rsidR="00617D0E" w:rsidRPr="00617D0E" w:rsidRDefault="00617D0E" w:rsidP="00617D0E">
      <w:pPr>
        <w:spacing w:after="0"/>
      </w:pPr>
      <w:r w:rsidRPr="00E96696">
        <w:rPr>
          <w:u w:val="single"/>
        </w:rPr>
        <w:t xml:space="preserve">Creme </w:t>
      </w:r>
      <w:proofErr w:type="spellStart"/>
      <w:r w:rsidRPr="00E96696">
        <w:rPr>
          <w:u w:val="single"/>
        </w:rPr>
        <w:t>ADN</w:t>
      </w:r>
      <w:proofErr w:type="spellEnd"/>
      <w:r w:rsidRPr="00E96696">
        <w:rPr>
          <w:u w:val="single"/>
        </w:rPr>
        <w:t xml:space="preserve"> </w:t>
      </w:r>
      <w:proofErr w:type="spellStart"/>
      <w:r w:rsidRPr="00E96696">
        <w:rPr>
          <w:u w:val="single"/>
        </w:rPr>
        <w:t>Elastine</w:t>
      </w:r>
      <w:proofErr w:type="spellEnd"/>
      <w:r w:rsidRPr="00E96696">
        <w:rPr>
          <w:u w:val="single"/>
        </w:rPr>
        <w:t xml:space="preserve"> Marine </w:t>
      </w:r>
      <w:proofErr w:type="spellStart"/>
      <w:r w:rsidRPr="00E96696">
        <w:rPr>
          <w:u w:val="single"/>
        </w:rPr>
        <w:t>Collagene</w:t>
      </w:r>
      <w:proofErr w:type="spellEnd"/>
      <w:r w:rsidRPr="00E96696">
        <w:rPr>
          <w:u w:val="single"/>
        </w:rPr>
        <w:t xml:space="preserve"> Marin</w:t>
      </w:r>
      <w:r w:rsidRPr="00617D0E">
        <w:t xml:space="preserve"> (every morning and evening)</w:t>
      </w:r>
    </w:p>
    <w:p w14:paraId="47894809" w14:textId="77777777" w:rsidR="00617D0E" w:rsidRPr="00617D0E" w:rsidRDefault="00617D0E" w:rsidP="00617D0E">
      <w:pPr>
        <w:spacing w:after="0"/>
      </w:pPr>
    </w:p>
    <w:p w14:paraId="789D6333" w14:textId="77777777" w:rsidR="00617D0E" w:rsidRPr="00617D0E" w:rsidRDefault="00617D0E" w:rsidP="00617D0E">
      <w:pPr>
        <w:spacing w:after="0"/>
      </w:pPr>
      <w:r w:rsidRPr="00617D0E">
        <w:t xml:space="preserve">To nourish, restructure and tone the skin, apply a hazelnut-sized amount of Crème </w:t>
      </w:r>
      <w:proofErr w:type="spellStart"/>
      <w:r w:rsidRPr="00617D0E">
        <w:t>ADN</w:t>
      </w:r>
      <w:proofErr w:type="spellEnd"/>
      <w:r w:rsidRPr="00617D0E">
        <w:t xml:space="preserve"> </w:t>
      </w:r>
      <w:proofErr w:type="spellStart"/>
      <w:r w:rsidRPr="00617D0E">
        <w:t>Elastine</w:t>
      </w:r>
      <w:proofErr w:type="spellEnd"/>
    </w:p>
    <w:p w14:paraId="48F384E0" w14:textId="77777777" w:rsidR="00617D0E" w:rsidRPr="00617D0E" w:rsidRDefault="00617D0E" w:rsidP="00617D0E">
      <w:pPr>
        <w:spacing w:after="0"/>
      </w:pPr>
      <w:r w:rsidRPr="00617D0E">
        <w:t xml:space="preserve">Marine </w:t>
      </w:r>
      <w:proofErr w:type="spellStart"/>
      <w:r w:rsidRPr="00617D0E">
        <w:t>Collagene</w:t>
      </w:r>
      <w:proofErr w:type="spellEnd"/>
      <w:r w:rsidRPr="00617D0E">
        <w:t xml:space="preserve"> Marin all over your face, neck and décolleté. Slowly massage from bottom to top,</w:t>
      </w:r>
    </w:p>
    <w:p w14:paraId="413D6E33" w14:textId="77777777" w:rsidR="00617D0E" w:rsidRPr="00617D0E" w:rsidRDefault="00617D0E" w:rsidP="00617D0E">
      <w:pPr>
        <w:spacing w:after="0"/>
      </w:pPr>
      <w:r w:rsidRPr="00617D0E">
        <w:t>from the inside of the face moving outward until the cream is completely absorbed by your skin.</w:t>
      </w:r>
    </w:p>
    <w:p w14:paraId="6CB978C9" w14:textId="77777777" w:rsidR="00617D0E" w:rsidRPr="00617D0E" w:rsidRDefault="00617D0E" w:rsidP="00617D0E">
      <w:pPr>
        <w:spacing w:after="0"/>
      </w:pPr>
    </w:p>
    <w:p w14:paraId="225BA431" w14:textId="77777777" w:rsidR="00617D0E" w:rsidRPr="00617D0E" w:rsidRDefault="00617D0E" w:rsidP="00617D0E">
      <w:pPr>
        <w:spacing w:after="0"/>
      </w:pPr>
      <w:r w:rsidRPr="00E96696">
        <w:rPr>
          <w:u w:val="single"/>
        </w:rPr>
        <w:t xml:space="preserve">Crème Contour </w:t>
      </w:r>
      <w:proofErr w:type="spellStart"/>
      <w:r w:rsidRPr="00E96696">
        <w:rPr>
          <w:u w:val="single"/>
        </w:rPr>
        <w:t>Yeux</w:t>
      </w:r>
      <w:proofErr w:type="spellEnd"/>
      <w:r w:rsidRPr="00E96696">
        <w:rPr>
          <w:u w:val="single"/>
        </w:rPr>
        <w:t xml:space="preserve"> et </w:t>
      </w:r>
      <w:proofErr w:type="spellStart"/>
      <w:r w:rsidRPr="00E96696">
        <w:rPr>
          <w:u w:val="single"/>
        </w:rPr>
        <w:t>Levres</w:t>
      </w:r>
      <w:proofErr w:type="spellEnd"/>
      <w:r w:rsidRPr="00E96696">
        <w:rPr>
          <w:u w:val="single"/>
        </w:rPr>
        <w:t xml:space="preserve"> </w:t>
      </w:r>
      <w:proofErr w:type="spellStart"/>
      <w:r w:rsidRPr="00E96696">
        <w:rPr>
          <w:u w:val="single"/>
        </w:rPr>
        <w:t>Biofixine</w:t>
      </w:r>
      <w:proofErr w:type="spellEnd"/>
      <w:r w:rsidRPr="00617D0E">
        <w:t xml:space="preserve"> (every morning)</w:t>
      </w:r>
    </w:p>
    <w:p w14:paraId="30B6B84E" w14:textId="77777777" w:rsidR="00617D0E" w:rsidRPr="00617D0E" w:rsidRDefault="00617D0E" w:rsidP="00617D0E">
      <w:pPr>
        <w:spacing w:after="0"/>
      </w:pPr>
    </w:p>
    <w:p w14:paraId="6CC94D44" w14:textId="77777777" w:rsidR="00617D0E" w:rsidRPr="00617D0E" w:rsidRDefault="00617D0E" w:rsidP="00617D0E">
      <w:pPr>
        <w:spacing w:after="0"/>
      </w:pPr>
      <w:r w:rsidRPr="00617D0E">
        <w:t xml:space="preserve">To smooth and lift the eye and lip contour, apply a small amount of Crème Contour </w:t>
      </w:r>
      <w:proofErr w:type="spellStart"/>
      <w:r w:rsidRPr="00617D0E">
        <w:t>Yeux</w:t>
      </w:r>
      <w:proofErr w:type="spellEnd"/>
      <w:r w:rsidRPr="00617D0E">
        <w:t xml:space="preserve"> et </w:t>
      </w:r>
      <w:proofErr w:type="spellStart"/>
      <w:r w:rsidRPr="00617D0E">
        <w:t>Lèvres</w:t>
      </w:r>
      <w:proofErr w:type="spellEnd"/>
    </w:p>
    <w:p w14:paraId="01A62E1B" w14:textId="68CBAFA9" w:rsidR="00617D0E" w:rsidRDefault="00617D0E" w:rsidP="00617D0E">
      <w:pPr>
        <w:spacing w:after="0"/>
      </w:pPr>
      <w:proofErr w:type="spellStart"/>
      <w:r w:rsidRPr="00617D0E">
        <w:t>Biofixine</w:t>
      </w:r>
      <w:proofErr w:type="spellEnd"/>
      <w:r w:rsidRPr="00617D0E">
        <w:t xml:space="preserve"> onto cleansed skin, gently massaging until the product has been completely absorbed.</w:t>
      </w:r>
    </w:p>
    <w:p w14:paraId="691ED669" w14:textId="220CDFD9" w:rsidR="00E96696" w:rsidRPr="00E96696" w:rsidRDefault="00E96696" w:rsidP="00617D0E">
      <w:pPr>
        <w:spacing w:after="0"/>
      </w:pPr>
      <w:r w:rsidRPr="00E96696">
        <w:lastRenderedPageBreak/>
        <w:t>Biologique Recherche</w:t>
      </w:r>
      <w:r w:rsidRPr="00E96696">
        <w:t xml:space="preserve"> Products at SKINNEY Medspa</w:t>
      </w:r>
    </w:p>
    <w:p w14:paraId="62F45049" w14:textId="51B8F329" w:rsidR="00E96696" w:rsidRPr="00E96696" w:rsidRDefault="00E96696" w:rsidP="00617D0E">
      <w:pPr>
        <w:spacing w:after="0"/>
      </w:pPr>
    </w:p>
    <w:p w14:paraId="3F55424A" w14:textId="7C634F17" w:rsidR="00E96696" w:rsidRPr="00E96696" w:rsidRDefault="00E96696" w:rsidP="00617D0E">
      <w:pPr>
        <w:spacing w:after="0"/>
      </w:pPr>
      <w:r w:rsidRPr="00E96696">
        <w:t xml:space="preserve">Get your own </w:t>
      </w:r>
      <w:r w:rsidRPr="00E96696">
        <w:t>Biologique Recherche</w:t>
      </w:r>
      <w:r w:rsidRPr="00E96696">
        <w:t xml:space="preserve"> skincare routine that is personally curated by the skincare experts at SKINNEY Medspa. Contact SKINNEY online or call </w:t>
      </w:r>
      <w:r w:rsidRPr="00E96696">
        <w:t>(212) 754- 6639</w:t>
      </w:r>
      <w:r w:rsidRPr="00E96696">
        <w:t xml:space="preserve"> to learn more.</w:t>
      </w:r>
    </w:p>
    <w:p w14:paraId="177C69EB" w14:textId="282CB49F" w:rsidR="00617D0E" w:rsidRPr="00617D0E" w:rsidRDefault="00617D0E" w:rsidP="00617D0E">
      <w:pPr>
        <w:spacing w:after="0"/>
      </w:pPr>
    </w:p>
    <w:sectPr w:rsidR="00617D0E" w:rsidRPr="00617D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TCzMDC2NDczMbBQ0lEKTi0uzszPAykwrAUAMCTrLCwAAAA="/>
  </w:docVars>
  <w:rsids>
    <w:rsidRoot w:val="00617D0E"/>
    <w:rsid w:val="005D623F"/>
    <w:rsid w:val="00617D0E"/>
    <w:rsid w:val="00E96696"/>
    <w:rsid w:val="00EB5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31EC1"/>
  <w15:chartTrackingRefBased/>
  <w15:docId w15:val="{5369F629-5B38-4AF1-B178-A9C32A827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198</Characters>
  <Application>Microsoft Office Word</Application>
  <DocSecurity>0</DocSecurity>
  <Lines>18</Lines>
  <Paragraphs>5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1-05-25T19:08:00Z</dcterms:created>
  <dcterms:modified xsi:type="dcterms:W3CDTF">2021-05-25T19:08:00Z</dcterms:modified>
</cp:coreProperties>
</file>